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rie Gord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r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rd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19 North Osceola Avenue, Chicago, IL, USA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winell@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50534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